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b1d785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3701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0b2a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6Z</dcterms:created>
  <dcterms:modified xsi:type="dcterms:W3CDTF">2016-08-30T07:11:46Z</dcterms:modified>
</cp:coreProperties>
</file>